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8adc7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6350e222-9c0c-4c78-ab1d-013119236d0c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5Z</dcterms:created>
  <dcterms:modified xsi:type="dcterms:W3CDTF">2023-06-09T16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